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114"/>
      </w:tblGrid>
      <w:tr w:rsidR="0090295B" w:rsidTr="0090295B">
        <w:trPr>
          <w:trHeight w:val="1266"/>
        </w:trPr>
        <w:tc>
          <w:tcPr>
            <w:tcW w:w="6374" w:type="dxa"/>
            <w:vAlign w:val="bottom"/>
          </w:tcPr>
          <w:bookmarkStart w:id="0" w:name="_GoBack"/>
          <w:bookmarkEnd w:id="0"/>
          <w:p w:rsidR="0090295B" w:rsidRDefault="0090295B" w:rsidP="0090295B">
            <w:pPr>
              <w:spacing w:line="240" w:lineRule="auto"/>
              <w:jc w:val="left"/>
            </w:pPr>
            <w:r>
              <w:fldChar w:fldCharType="begin"/>
            </w:r>
            <w:r>
              <w:instrText xml:space="preserve"> INCLUDEPICTURE "http://biblioteca.ucm.es/data/cont/docs/60-2016-09-20-Marca%20UCM%20Secundaria%20logo%20negro%20RGB.jpg" \* MERGEFORMATINET </w:instrText>
            </w:r>
            <w:r>
              <w:fldChar w:fldCharType="separate"/>
            </w:r>
            <w:r>
              <w:rPr>
                <w:noProof/>
                <w:lang w:val="es-ES" w:eastAsia="es-ES"/>
              </w:rPr>
              <w:drawing>
                <wp:inline distT="0" distB="0" distL="0" distR="0">
                  <wp:extent cx="2275564" cy="585627"/>
                  <wp:effectExtent l="0" t="0" r="0" b="0"/>
                  <wp:docPr id="2" name="Imagen 2" descr="Resultado de imagen de logo uc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sultado de imagen de logo uc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1880" cy="589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:rsidR="0090295B" w:rsidRDefault="0090295B" w:rsidP="0090295B">
            <w:pPr>
              <w:jc w:val="left"/>
            </w:pPr>
          </w:p>
        </w:tc>
        <w:tc>
          <w:tcPr>
            <w:tcW w:w="2114" w:type="dxa"/>
            <w:vAlign w:val="bottom"/>
          </w:tcPr>
          <w:p w:rsidR="0090295B" w:rsidRDefault="0090295B" w:rsidP="0090295B">
            <w:pPr>
              <w:spacing w:line="240" w:lineRule="auto"/>
              <w:jc w:val="right"/>
            </w:pPr>
            <w:r>
              <w:fldChar w:fldCharType="begin"/>
            </w:r>
            <w:r>
              <w:instrText xml:space="preserve"> INCLUDEPICTURE "http://edoctorado.ucm.es/data/cont/docs/1348-2017-11-23-Logo%20Escuela%20de%20Doctorado%20H%20Color13.jpg" \* MERGEFORMATINET </w:instrText>
            </w:r>
            <w:r>
              <w:fldChar w:fldCharType="separate"/>
            </w:r>
            <w:r>
              <w:rPr>
                <w:noProof/>
                <w:lang w:val="es-ES" w:eastAsia="es-ES"/>
              </w:rPr>
              <w:drawing>
                <wp:inline distT="0" distB="0" distL="0" distR="0">
                  <wp:extent cx="708717" cy="746544"/>
                  <wp:effectExtent l="0" t="0" r="2540" b="3175"/>
                  <wp:docPr id="3" name="Imagen 3" descr="Resultado de imagen de escuela doctorado logo uc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Resultado de imagen de escuela doctorado logo uc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057" cy="7690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 w:rsidR="0090295B" w:rsidRDefault="0090295B" w:rsidP="0090295B">
            <w:pPr>
              <w:spacing w:line="240" w:lineRule="auto"/>
              <w:jc w:val="right"/>
            </w:pPr>
          </w:p>
        </w:tc>
      </w:tr>
    </w:tbl>
    <w:p w:rsidR="0090295B" w:rsidRDefault="0090295B"/>
    <w:p w:rsidR="0090295B" w:rsidRDefault="0090295B">
      <w:pPr>
        <w:rPr>
          <w:b/>
        </w:rPr>
      </w:pPr>
      <w:r w:rsidRPr="0090295B">
        <w:rPr>
          <w:b/>
          <w:i/>
        </w:rPr>
        <w:t>II</w:t>
      </w:r>
      <w:r w:rsidR="00F82AEF">
        <w:rPr>
          <w:b/>
          <w:i/>
        </w:rPr>
        <w:t>I</w:t>
      </w:r>
      <w:r w:rsidRPr="0090295B">
        <w:rPr>
          <w:b/>
          <w:i/>
        </w:rPr>
        <w:t xml:space="preserve"> </w:t>
      </w:r>
      <w:proofErr w:type="spellStart"/>
      <w:r w:rsidRPr="0090295B">
        <w:rPr>
          <w:b/>
          <w:i/>
        </w:rPr>
        <w:t>PhDay</w:t>
      </w:r>
      <w:proofErr w:type="spellEnd"/>
      <w:r w:rsidRPr="0090295B">
        <w:rPr>
          <w:b/>
          <w:i/>
        </w:rPr>
        <w:t xml:space="preserve"> Complutense</w:t>
      </w:r>
      <w:r w:rsidRPr="0090295B">
        <w:rPr>
          <w:b/>
        </w:rPr>
        <w:t>. Facultad de Geografía e Historia</w:t>
      </w:r>
    </w:p>
    <w:p w:rsidR="0090295B" w:rsidRPr="0090295B" w:rsidRDefault="0090295B">
      <w:pPr>
        <w:rPr>
          <w:b/>
        </w:rPr>
      </w:pPr>
    </w:p>
    <w:tbl>
      <w:tblPr>
        <w:tblStyle w:val="Tablaconcuadrcula"/>
        <w:tblW w:w="0" w:type="auto"/>
        <w:tblBorders>
          <w:top w:val="single" w:sz="2" w:space="0" w:color="D0CECE" w:themeColor="background2" w:themeShade="E6"/>
          <w:left w:val="single" w:sz="2" w:space="0" w:color="D0CECE" w:themeColor="background2" w:themeShade="E6"/>
          <w:bottom w:val="single" w:sz="2" w:space="0" w:color="D0CECE" w:themeColor="background2" w:themeShade="E6"/>
          <w:right w:val="single" w:sz="2" w:space="0" w:color="D0CECE" w:themeColor="background2" w:themeShade="E6"/>
          <w:insideH w:val="single" w:sz="2" w:space="0" w:color="D0CECE" w:themeColor="background2" w:themeShade="E6"/>
          <w:insideV w:val="single" w:sz="2" w:space="0" w:color="D0CECE" w:themeColor="background2" w:themeShade="E6"/>
        </w:tblBorders>
        <w:tblLook w:val="04A0" w:firstRow="1" w:lastRow="0" w:firstColumn="1" w:lastColumn="0" w:noHBand="0" w:noVBand="1"/>
      </w:tblPr>
      <w:tblGrid>
        <w:gridCol w:w="2689"/>
        <w:gridCol w:w="2835"/>
        <w:gridCol w:w="2964"/>
      </w:tblGrid>
      <w:tr w:rsidR="005F33D6" w:rsidRPr="005F33D6" w:rsidTr="005F33D6">
        <w:tc>
          <w:tcPr>
            <w:tcW w:w="8488" w:type="dxa"/>
            <w:gridSpan w:val="3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Título de la tesis</w:t>
            </w:r>
          </w:p>
          <w:p w:rsidR="0090295B" w:rsidRPr="005F33D6" w:rsidRDefault="0090295B"/>
          <w:p w:rsidR="0090295B" w:rsidRPr="005F33D6" w:rsidRDefault="0090295B"/>
        </w:tc>
      </w:tr>
      <w:tr w:rsidR="005F33D6" w:rsidRPr="005F33D6" w:rsidTr="005F33D6">
        <w:tc>
          <w:tcPr>
            <w:tcW w:w="8488" w:type="dxa"/>
            <w:gridSpan w:val="3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Título de la ponencia</w:t>
            </w:r>
          </w:p>
          <w:p w:rsidR="0090295B" w:rsidRPr="005F33D6" w:rsidRDefault="0090295B"/>
          <w:p w:rsidR="0090295B" w:rsidRPr="005F33D6" w:rsidRDefault="0090295B"/>
        </w:tc>
      </w:tr>
      <w:tr w:rsidR="005F33D6" w:rsidRPr="005F33D6" w:rsidTr="005F33D6">
        <w:tc>
          <w:tcPr>
            <w:tcW w:w="5524" w:type="dxa"/>
            <w:gridSpan w:val="2"/>
          </w:tcPr>
          <w:p w:rsidR="005F33D6" w:rsidRPr="005F33D6" w:rsidRDefault="005F33D6" w:rsidP="0090295B">
            <w:pPr>
              <w:rPr>
                <w:b/>
              </w:rPr>
            </w:pPr>
            <w:r w:rsidRPr="005F33D6">
              <w:rPr>
                <w:b/>
              </w:rPr>
              <w:t>Nombre y apellidos</w:t>
            </w:r>
          </w:p>
          <w:p w:rsidR="005F33D6" w:rsidRPr="005F33D6" w:rsidRDefault="005F33D6"/>
        </w:tc>
        <w:tc>
          <w:tcPr>
            <w:tcW w:w="2964" w:type="dxa"/>
          </w:tcPr>
          <w:p w:rsidR="005F33D6" w:rsidRPr="005F33D6" w:rsidRDefault="005F33D6">
            <w:pPr>
              <w:rPr>
                <w:b/>
              </w:rPr>
            </w:pPr>
            <w:r w:rsidRPr="005F33D6">
              <w:rPr>
                <w:b/>
              </w:rPr>
              <w:t>D.N.I.</w:t>
            </w:r>
          </w:p>
          <w:p w:rsidR="005F33D6" w:rsidRPr="005F33D6" w:rsidRDefault="005F33D6"/>
          <w:p w:rsidR="005F33D6" w:rsidRPr="005F33D6" w:rsidRDefault="005F33D6">
            <w:pPr>
              <w:rPr>
                <w:b/>
              </w:rPr>
            </w:pPr>
          </w:p>
        </w:tc>
      </w:tr>
      <w:tr w:rsidR="005F33D6" w:rsidRPr="005F33D6" w:rsidTr="005F33D6">
        <w:tc>
          <w:tcPr>
            <w:tcW w:w="8488" w:type="dxa"/>
            <w:gridSpan w:val="3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Programa de doctorado</w:t>
            </w:r>
          </w:p>
          <w:p w:rsidR="0090295B" w:rsidRPr="005F33D6" w:rsidRDefault="0090295B"/>
          <w:p w:rsidR="0090295B" w:rsidRPr="005F33D6" w:rsidRDefault="0090295B">
            <w:pPr>
              <w:rPr>
                <w:b/>
              </w:rPr>
            </w:pPr>
          </w:p>
        </w:tc>
      </w:tr>
      <w:tr w:rsidR="005F33D6" w:rsidRPr="005F33D6" w:rsidTr="005F33D6">
        <w:tc>
          <w:tcPr>
            <w:tcW w:w="2689" w:type="dxa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Curso</w:t>
            </w:r>
          </w:p>
          <w:p w:rsidR="0090295B" w:rsidRPr="005F33D6" w:rsidRDefault="0090295B" w:rsidP="0090295B"/>
          <w:p w:rsidR="0090295B" w:rsidRPr="005F33D6" w:rsidRDefault="0090295B" w:rsidP="0090295B">
            <w:pPr>
              <w:rPr>
                <w:b/>
              </w:rPr>
            </w:pPr>
          </w:p>
        </w:tc>
        <w:tc>
          <w:tcPr>
            <w:tcW w:w="5799" w:type="dxa"/>
            <w:gridSpan w:val="2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¿Disfruta de beca? Indicar cuál</w:t>
            </w:r>
          </w:p>
          <w:p w:rsidR="0090295B" w:rsidRPr="005F33D6" w:rsidRDefault="0090295B"/>
        </w:tc>
      </w:tr>
      <w:tr w:rsidR="005F33D6" w:rsidRPr="005F33D6" w:rsidTr="005F33D6">
        <w:tc>
          <w:tcPr>
            <w:tcW w:w="8488" w:type="dxa"/>
            <w:gridSpan w:val="3"/>
          </w:tcPr>
          <w:p w:rsidR="0090295B" w:rsidRPr="005F33D6" w:rsidRDefault="0090295B" w:rsidP="0090295B">
            <w:pPr>
              <w:rPr>
                <w:b/>
              </w:rPr>
            </w:pPr>
            <w:r w:rsidRPr="005F33D6">
              <w:rPr>
                <w:b/>
              </w:rPr>
              <w:t>Resumen (200 palabras máximo)</w:t>
            </w:r>
          </w:p>
          <w:p w:rsidR="0090295B" w:rsidRPr="005F33D6" w:rsidRDefault="0090295B" w:rsidP="0090295B"/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Pr="005F33D6" w:rsidRDefault="0090295B" w:rsidP="0090295B">
            <w:pPr>
              <w:rPr>
                <w:b/>
              </w:rPr>
            </w:pPr>
          </w:p>
          <w:p w:rsidR="0090295B" w:rsidRDefault="0090295B" w:rsidP="0090295B">
            <w:pPr>
              <w:rPr>
                <w:b/>
              </w:rPr>
            </w:pPr>
          </w:p>
          <w:p w:rsidR="005F33D6" w:rsidRDefault="005F33D6" w:rsidP="0090295B">
            <w:pPr>
              <w:rPr>
                <w:b/>
              </w:rPr>
            </w:pPr>
          </w:p>
          <w:p w:rsidR="005F33D6" w:rsidRPr="005F33D6" w:rsidRDefault="005F33D6" w:rsidP="0090295B"/>
          <w:p w:rsidR="0090295B" w:rsidRPr="005F33D6" w:rsidRDefault="0090295B">
            <w:pPr>
              <w:rPr>
                <w:b/>
              </w:rPr>
            </w:pPr>
          </w:p>
        </w:tc>
      </w:tr>
      <w:tr w:rsidR="005F33D6" w:rsidRPr="005F33D6" w:rsidTr="005F33D6">
        <w:tc>
          <w:tcPr>
            <w:tcW w:w="8488" w:type="dxa"/>
            <w:gridSpan w:val="3"/>
          </w:tcPr>
          <w:p w:rsidR="0090295B" w:rsidRPr="005F33D6" w:rsidRDefault="0090295B">
            <w:pPr>
              <w:rPr>
                <w:b/>
              </w:rPr>
            </w:pPr>
            <w:r w:rsidRPr="005F33D6">
              <w:rPr>
                <w:b/>
              </w:rPr>
              <w:t>Palabras clave (5 palabras máximo)</w:t>
            </w:r>
          </w:p>
          <w:p w:rsidR="0090295B" w:rsidRPr="005F33D6" w:rsidRDefault="0090295B"/>
          <w:p w:rsidR="0090295B" w:rsidRPr="005F33D6" w:rsidRDefault="0090295B"/>
          <w:p w:rsidR="0090295B" w:rsidRPr="005F33D6" w:rsidRDefault="0090295B">
            <w:pPr>
              <w:rPr>
                <w:b/>
              </w:rPr>
            </w:pPr>
          </w:p>
        </w:tc>
      </w:tr>
    </w:tbl>
    <w:p w:rsidR="0090295B" w:rsidRDefault="0090295B">
      <w:pPr>
        <w:rPr>
          <w:color w:val="1F3864" w:themeColor="accent1" w:themeShade="80"/>
        </w:rPr>
      </w:pPr>
    </w:p>
    <w:sectPr w:rsidR="0090295B" w:rsidSect="005F33D6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Títulos en alf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imes New Roman (Cuerpo en alfa"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MDE2tjQyNrAws7BQ0lEKTi0uzszPAykwrAUAADTMiiwAAAA="/>
  </w:docVars>
  <w:rsids>
    <w:rsidRoot w:val="0090295B"/>
    <w:rsid w:val="00027149"/>
    <w:rsid w:val="00065E5C"/>
    <w:rsid w:val="00171150"/>
    <w:rsid w:val="001D7995"/>
    <w:rsid w:val="00227027"/>
    <w:rsid w:val="00511E13"/>
    <w:rsid w:val="00596C47"/>
    <w:rsid w:val="005F33D6"/>
    <w:rsid w:val="007369A1"/>
    <w:rsid w:val="007B44F3"/>
    <w:rsid w:val="00804E9C"/>
    <w:rsid w:val="00880FAA"/>
    <w:rsid w:val="008E035C"/>
    <w:rsid w:val="0090295B"/>
    <w:rsid w:val="00A57A02"/>
    <w:rsid w:val="00BB56A0"/>
    <w:rsid w:val="00C259DE"/>
    <w:rsid w:val="00D558C8"/>
    <w:rsid w:val="00E01817"/>
    <w:rsid w:val="00E469B7"/>
    <w:rsid w:val="00EB2F89"/>
    <w:rsid w:val="00EC6CE2"/>
    <w:rsid w:val="00EE02D7"/>
    <w:rsid w:val="00F8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502391E-77A9-437F-826A-BF9433205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(Ana)"/>
    <w:qFormat/>
    <w:rsid w:val="00A57A02"/>
    <w:pPr>
      <w:spacing w:line="264" w:lineRule="auto"/>
      <w:jc w:val="both"/>
    </w:pPr>
    <w:rPr>
      <w:rFonts w:ascii="Times New Roman" w:hAnsi="Times New Roman"/>
    </w:rPr>
  </w:style>
  <w:style w:type="paragraph" w:styleId="Ttulo1">
    <w:name w:val="heading 1"/>
    <w:aliases w:val="Título bloque"/>
    <w:basedOn w:val="Normal"/>
    <w:next w:val="Normal"/>
    <w:link w:val="Ttulo1Car"/>
    <w:uiPriority w:val="9"/>
    <w:qFormat/>
    <w:rsid w:val="00E01817"/>
    <w:pPr>
      <w:keepNext/>
      <w:keepLines/>
      <w:spacing w:before="400" w:after="400"/>
      <w:outlineLvl w:val="0"/>
    </w:pPr>
    <w:rPr>
      <w:rFonts w:eastAsiaTheme="majorEastAsia" w:cs="Times New Roman (Títulos en alf"/>
      <w:b/>
      <w:smallCaps/>
      <w:color w:val="000000" w:themeColor="text1"/>
      <w:sz w:val="32"/>
      <w:szCs w:val="32"/>
    </w:rPr>
  </w:style>
  <w:style w:type="paragraph" w:styleId="Ttulo2">
    <w:name w:val="heading 2"/>
    <w:aliases w:val="Título sección"/>
    <w:basedOn w:val="Normal"/>
    <w:link w:val="Ttulo2Car"/>
    <w:uiPriority w:val="9"/>
    <w:qFormat/>
    <w:rsid w:val="001D7995"/>
    <w:pPr>
      <w:spacing w:before="240" w:after="240"/>
      <w:ind w:left="851"/>
      <w:outlineLvl w:val="1"/>
    </w:pPr>
    <w:rPr>
      <w:rFonts w:cs="Times New Roman"/>
      <w:b/>
      <w:bCs/>
      <w:sz w:val="32"/>
      <w:szCs w:val="36"/>
      <w:lang w:eastAsia="es-ES_tradnl"/>
    </w:rPr>
  </w:style>
  <w:style w:type="paragraph" w:styleId="Ttulo3">
    <w:name w:val="heading 3"/>
    <w:aliases w:val="Subtítulo sección"/>
    <w:basedOn w:val="Normal"/>
    <w:next w:val="Normal"/>
    <w:link w:val="Ttulo3Car"/>
    <w:autoRedefine/>
    <w:uiPriority w:val="9"/>
    <w:semiHidden/>
    <w:unhideWhenUsed/>
    <w:qFormat/>
    <w:rsid w:val="00880FAA"/>
    <w:pPr>
      <w:keepNext/>
      <w:keepLines/>
      <w:spacing w:before="120" w:after="120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basedOn w:val="Fuentedeprrafopredeter"/>
    <w:uiPriority w:val="99"/>
    <w:unhideWhenUsed/>
    <w:rsid w:val="00D558C8"/>
    <w:rPr>
      <w:rFonts w:ascii="Times New Roman" w:hAnsi="Times New Roman"/>
      <w:sz w:val="20"/>
      <w:vertAlign w:val="superscript"/>
    </w:rPr>
  </w:style>
  <w:style w:type="character" w:customStyle="1" w:styleId="Ttulo1Car">
    <w:name w:val="Título 1 Car"/>
    <w:aliases w:val="Título bloque Car"/>
    <w:basedOn w:val="Fuentedeprrafopredeter"/>
    <w:link w:val="Ttulo1"/>
    <w:uiPriority w:val="9"/>
    <w:rsid w:val="00E01817"/>
    <w:rPr>
      <w:rFonts w:ascii="Times New Roman" w:eastAsiaTheme="majorEastAsia" w:hAnsi="Times New Roman" w:cs="Times New Roman (Títulos en alf"/>
      <w:b/>
      <w:smallCaps/>
      <w:color w:val="000000" w:themeColor="text1"/>
      <w:sz w:val="32"/>
      <w:szCs w:val="32"/>
    </w:rPr>
  </w:style>
  <w:style w:type="character" w:customStyle="1" w:styleId="Ttulo2Car">
    <w:name w:val="Título 2 Car"/>
    <w:aliases w:val="Título sección Car"/>
    <w:basedOn w:val="Fuentedeprrafopredeter"/>
    <w:link w:val="Ttulo2"/>
    <w:uiPriority w:val="9"/>
    <w:rsid w:val="001D7995"/>
    <w:rPr>
      <w:rFonts w:ascii="Times New Roman" w:hAnsi="Times New Roman" w:cs="Times New Roman"/>
      <w:b/>
      <w:bCs/>
      <w:sz w:val="32"/>
      <w:szCs w:val="36"/>
      <w:lang w:eastAsia="es-ES_tradnl"/>
    </w:rPr>
  </w:style>
  <w:style w:type="character" w:customStyle="1" w:styleId="Ttulo3Car">
    <w:name w:val="Título 3 Car"/>
    <w:aliases w:val="Subtítulo sección Car"/>
    <w:basedOn w:val="Fuentedeprrafopredeter"/>
    <w:link w:val="Ttulo3"/>
    <w:uiPriority w:val="9"/>
    <w:semiHidden/>
    <w:rsid w:val="00880FAA"/>
    <w:rPr>
      <w:rFonts w:ascii="Times New Roman" w:eastAsiaTheme="majorEastAsia" w:hAnsi="Times New Roman" w:cstheme="majorBidi"/>
      <w:b/>
      <w:color w:val="000000" w:themeColor="text1"/>
    </w:rPr>
  </w:style>
  <w:style w:type="paragraph" w:customStyle="1" w:styleId="Sperttulo">
    <w:name w:val="Súpertítulo"/>
    <w:basedOn w:val="Ttulo1"/>
    <w:autoRedefine/>
    <w:qFormat/>
    <w:rsid w:val="00804E9C"/>
    <w:rPr>
      <w:rFonts w:cs="Times New Roman"/>
      <w:lang w:val="es-ES"/>
    </w:rPr>
  </w:style>
  <w:style w:type="paragraph" w:customStyle="1" w:styleId="Bibliografafinal">
    <w:name w:val="Bibliografía final"/>
    <w:basedOn w:val="Normal"/>
    <w:autoRedefine/>
    <w:qFormat/>
    <w:rsid w:val="00804E9C"/>
    <w:pPr>
      <w:spacing w:before="60" w:after="60"/>
      <w:ind w:left="709" w:hanging="709"/>
    </w:pPr>
    <w:rPr>
      <w:rFonts w:cs="Times New Roman"/>
      <w:sz w:val="22"/>
      <w:szCs w:val="22"/>
    </w:rPr>
  </w:style>
  <w:style w:type="paragraph" w:styleId="Textonotapie">
    <w:name w:val="footnote text"/>
    <w:basedOn w:val="Normal"/>
    <w:link w:val="TextonotapieCar"/>
    <w:autoRedefine/>
    <w:uiPriority w:val="99"/>
    <w:unhideWhenUsed/>
    <w:qFormat/>
    <w:rsid w:val="00A57A02"/>
    <w:rPr>
      <w:rFonts w:cs="Times New Roman (Cuerpo en alfa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A57A02"/>
    <w:rPr>
      <w:rFonts w:ascii="Times New Roman" w:hAnsi="Times New Roman" w:cs="Times New Roman (Cuerpo en alfa"/>
      <w:sz w:val="20"/>
      <w:szCs w:val="20"/>
    </w:rPr>
  </w:style>
  <w:style w:type="table" w:styleId="Tablaconcuadrcula">
    <w:name w:val="Table Grid"/>
    <w:basedOn w:val="Tablanormal"/>
    <w:uiPriority w:val="39"/>
    <w:rsid w:val="00902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82AE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82A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8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Ruiz Rodríguez</dc:creator>
  <cp:keywords/>
  <dc:description/>
  <cp:lastModifiedBy>user</cp:lastModifiedBy>
  <cp:revision>2</cp:revision>
  <dcterms:created xsi:type="dcterms:W3CDTF">2019-09-02T07:52:00Z</dcterms:created>
  <dcterms:modified xsi:type="dcterms:W3CDTF">2019-09-02T07:52:00Z</dcterms:modified>
</cp:coreProperties>
</file>